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01C348DE" w14:textId="77777777" w:rsidR="00B0224D" w:rsidRDefault="005C31CB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</w:p>
    <w:p w14:paraId="1180DACA" w14:textId="77777777" w:rsidR="00B0224D" w:rsidRDefault="00FA74B5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Pr="00F912C7">
        <w:rPr>
          <w:b/>
          <w:sz w:val="24"/>
          <w:szCs w:val="24"/>
          <w:lang w:val="uk-UA"/>
        </w:rPr>
        <w:t xml:space="preserve"> «РОКАДА» </w:t>
      </w:r>
    </w:p>
    <w:p w14:paraId="0063181E" w14:textId="3BCF0F0B" w:rsidR="005C31CB" w:rsidRPr="00F912C7" w:rsidRDefault="00F565BF" w:rsidP="00904563">
      <w:pPr>
        <w:ind w:left="630"/>
        <w:jc w:val="center"/>
        <w:rPr>
          <w:b/>
          <w:sz w:val="24"/>
          <w:szCs w:val="24"/>
          <w:lang w:val="ru-RU"/>
        </w:rPr>
      </w:pPr>
      <w:bookmarkStart w:id="0" w:name="_GoBack"/>
      <w:bookmarkEnd w:id="0"/>
      <w:r w:rsidRPr="00F912C7">
        <w:rPr>
          <w:b/>
          <w:sz w:val="24"/>
          <w:szCs w:val="24"/>
          <w:lang w:val="uk-UA"/>
        </w:rPr>
        <w:t xml:space="preserve">ITB </w:t>
      </w:r>
      <w:r w:rsidR="00F912C7" w:rsidRPr="00F912C7">
        <w:rPr>
          <w:b/>
          <w:sz w:val="24"/>
          <w:szCs w:val="24"/>
          <w:lang w:val="ru-RU"/>
        </w:rPr>
        <w:t>1</w:t>
      </w:r>
      <w:r w:rsidR="00B45DD9">
        <w:rPr>
          <w:b/>
          <w:sz w:val="24"/>
          <w:szCs w:val="24"/>
          <w:lang w:val="ru-RU"/>
        </w:rPr>
        <w:t>5</w:t>
      </w:r>
      <w:r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698AE72C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F912C7">
              <w:rPr>
                <w:sz w:val="24"/>
                <w:szCs w:val="24"/>
                <w:lang w:val="en-US"/>
              </w:rPr>
              <w:t>1</w:t>
            </w:r>
            <w:r w:rsidR="00B45DD9">
              <w:rPr>
                <w:sz w:val="24"/>
                <w:szCs w:val="24"/>
                <w:lang w:val="uk-UA"/>
              </w:rPr>
              <w:t>5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1A0400A7" w:rsidR="00D52DF6" w:rsidRPr="00F912C7" w:rsidRDefault="00440C67" w:rsidP="00B45DD9">
      <w:pPr>
        <w:ind w:left="630"/>
        <w:jc w:val="both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F912C7" w:rsidRPr="00A23CE7">
        <w:rPr>
          <w:i/>
          <w:sz w:val="22"/>
          <w:szCs w:val="22"/>
          <w:lang w:val="ru-RU"/>
        </w:rPr>
        <w:t>1</w:t>
      </w:r>
      <w:r w:rsidR="00B45DD9">
        <w:rPr>
          <w:i/>
          <w:sz w:val="22"/>
          <w:szCs w:val="22"/>
          <w:lang w:val="ru-RU"/>
        </w:rPr>
        <w:t>5</w:t>
      </w:r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B45DD9">
      <w:pPr>
        <w:ind w:left="630"/>
        <w:jc w:val="both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1B232A48" w14:textId="1C8D0815" w:rsidR="00BA0951" w:rsidRPr="00384C98" w:rsidRDefault="00BA0951" w:rsidP="00904563">
      <w:pPr>
        <w:ind w:left="630"/>
        <w:rPr>
          <w:b/>
          <w:i/>
          <w:sz w:val="22"/>
          <w:szCs w:val="22"/>
          <w:u w:val="single"/>
          <w:lang w:val="ru-RU"/>
        </w:rPr>
      </w:pPr>
      <w:r w:rsidRPr="00384C98"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Для того щоб учасник був визнаний таким, що відповідає вимогам фінансової оцінки він повинен залишати незмінними заявлені ціни до 31 грудня 2023 року.</w:t>
      </w:r>
    </w:p>
    <w:p w14:paraId="1DDD27C5" w14:textId="77777777" w:rsidR="00AC67B0" w:rsidRPr="00AC67B0" w:rsidRDefault="00AC67B0" w:rsidP="00904563">
      <w:pPr>
        <w:ind w:left="630"/>
        <w:rPr>
          <w:i/>
          <w:sz w:val="22"/>
          <w:szCs w:val="22"/>
          <w:lang w:val="uk-UA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B0224D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B0224D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B0224D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2F453" w14:textId="77777777" w:rsidR="002D5583" w:rsidRDefault="002D5583">
      <w:r>
        <w:separator/>
      </w:r>
    </w:p>
  </w:endnote>
  <w:endnote w:type="continuationSeparator" w:id="0">
    <w:p w14:paraId="01FA944C" w14:textId="77777777" w:rsidR="002D5583" w:rsidRDefault="002D5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2D5583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2D5583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2D5583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2D5583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2D5583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EBE10" w14:textId="77777777" w:rsidR="002D5583" w:rsidRDefault="002D5583">
      <w:r>
        <w:separator/>
      </w:r>
    </w:p>
  </w:footnote>
  <w:footnote w:type="continuationSeparator" w:id="0">
    <w:p w14:paraId="40C2267F" w14:textId="77777777" w:rsidR="002D5583" w:rsidRDefault="002D5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2D5583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335D3"/>
    <w:rsid w:val="00636B92"/>
    <w:rsid w:val="00675C4A"/>
    <w:rsid w:val="00682346"/>
    <w:rsid w:val="00696C6F"/>
    <w:rsid w:val="00697FE1"/>
    <w:rsid w:val="006F5263"/>
    <w:rsid w:val="00726549"/>
    <w:rsid w:val="007C1696"/>
    <w:rsid w:val="007D571C"/>
    <w:rsid w:val="007E60B2"/>
    <w:rsid w:val="00834B29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B2D7A"/>
    <w:rsid w:val="00AC67B0"/>
    <w:rsid w:val="00B0224D"/>
    <w:rsid w:val="00B05374"/>
    <w:rsid w:val="00B060A7"/>
    <w:rsid w:val="00B43D0D"/>
    <w:rsid w:val="00B45DD9"/>
    <w:rsid w:val="00B71F42"/>
    <w:rsid w:val="00B73B9A"/>
    <w:rsid w:val="00BA0951"/>
    <w:rsid w:val="00BA3FA3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579E"/>
    <w:rsid w:val="00CA3FDC"/>
    <w:rsid w:val="00D0558D"/>
    <w:rsid w:val="00D43C4E"/>
    <w:rsid w:val="00D52DF6"/>
    <w:rsid w:val="00D661FC"/>
    <w:rsid w:val="00DA0F7C"/>
    <w:rsid w:val="00DC56CC"/>
    <w:rsid w:val="00DF19C6"/>
    <w:rsid w:val="00E12F1B"/>
    <w:rsid w:val="00E224BE"/>
    <w:rsid w:val="00E34A8D"/>
    <w:rsid w:val="00E502A7"/>
    <w:rsid w:val="00E654C8"/>
    <w:rsid w:val="00E9453E"/>
    <w:rsid w:val="00E95952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91C19-11E5-49C4-8A1F-4696B0F1F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71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10</cp:revision>
  <cp:lastPrinted>2020-06-22T14:47:00Z</cp:lastPrinted>
  <dcterms:created xsi:type="dcterms:W3CDTF">2023-09-14T09:20:00Z</dcterms:created>
  <dcterms:modified xsi:type="dcterms:W3CDTF">2023-09-15T14:13:00Z</dcterms:modified>
</cp:coreProperties>
</file>